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9C6072" w14:textId="28BFD33F" w:rsidR="00930124" w:rsidRPr="00DB553D" w:rsidRDefault="00930124" w:rsidP="00930124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DB553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0C781EBB" w14:textId="77777777" w:rsidR="00930124" w:rsidRPr="00DB553D" w:rsidRDefault="00930124" w:rsidP="00930124">
      <w:pPr>
        <w:rPr>
          <w:rFonts w:ascii="Arial" w:hAnsi="Arial" w:cs="Arial"/>
          <w:sz w:val="20"/>
          <w:szCs w:val="20"/>
        </w:rPr>
      </w:pPr>
      <w:r w:rsidRPr="00DB553D">
        <w:rPr>
          <w:rFonts w:ascii="Arial" w:hAnsi="Arial" w:cs="Arial"/>
          <w:sz w:val="20"/>
          <w:szCs w:val="20"/>
        </w:rPr>
        <w:t>I think this paper can be accepted to publish.</w:t>
      </w:r>
    </w:p>
    <w:p w14:paraId="6217D94C" w14:textId="77777777" w:rsidR="00930124" w:rsidRPr="00DB553D" w:rsidRDefault="00930124" w:rsidP="00930124">
      <w:pPr>
        <w:rPr>
          <w:rFonts w:ascii="Arial" w:hAnsi="Arial" w:cs="Arial"/>
          <w:b/>
          <w:sz w:val="20"/>
          <w:szCs w:val="20"/>
          <w:u w:val="single"/>
        </w:rPr>
      </w:pPr>
    </w:p>
    <w:p w14:paraId="162CEBE1" w14:textId="77777777" w:rsidR="00930124" w:rsidRPr="00DB553D" w:rsidRDefault="00930124" w:rsidP="00930124">
      <w:pPr>
        <w:rPr>
          <w:rFonts w:ascii="Arial" w:hAnsi="Arial" w:cs="Arial"/>
          <w:b/>
          <w:sz w:val="20"/>
          <w:szCs w:val="20"/>
          <w:u w:val="single"/>
        </w:rPr>
      </w:pPr>
    </w:p>
    <w:p w14:paraId="5461D0F5" w14:textId="773F9E95" w:rsidR="00930124" w:rsidRPr="00DB553D" w:rsidRDefault="00930124" w:rsidP="00930124">
      <w:pPr>
        <w:rPr>
          <w:rFonts w:ascii="Arial" w:hAnsi="Arial" w:cs="Arial"/>
          <w:b/>
          <w:sz w:val="20"/>
          <w:szCs w:val="20"/>
          <w:u w:val="single"/>
        </w:rPr>
      </w:pPr>
      <w:r w:rsidRPr="00DB553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336AFF9C" w14:textId="77777777" w:rsidR="00930124" w:rsidRPr="00DB553D" w:rsidRDefault="00930124" w:rsidP="00930124">
      <w:pPr>
        <w:pStyle w:val="NoSpacing"/>
        <w:rPr>
          <w:rFonts w:ascii="Arial" w:hAnsi="Arial" w:cs="Arial"/>
          <w:sz w:val="20"/>
          <w:szCs w:val="20"/>
        </w:rPr>
      </w:pPr>
      <w:r w:rsidRPr="00DB553D">
        <w:rPr>
          <w:rFonts w:ascii="Arial" w:hAnsi="Arial" w:cs="Arial"/>
          <w:sz w:val="20"/>
          <w:szCs w:val="20"/>
        </w:rPr>
        <w:t xml:space="preserve">Dr. </w:t>
      </w:r>
      <w:proofErr w:type="spellStart"/>
      <w:r w:rsidRPr="00DB553D">
        <w:rPr>
          <w:rFonts w:ascii="Arial" w:hAnsi="Arial" w:cs="Arial"/>
          <w:sz w:val="20"/>
          <w:szCs w:val="20"/>
        </w:rPr>
        <w:t>Guanghua</w:t>
      </w:r>
      <w:proofErr w:type="spellEnd"/>
      <w:r w:rsidRPr="00DB553D">
        <w:rPr>
          <w:rFonts w:ascii="Arial" w:hAnsi="Arial" w:cs="Arial"/>
          <w:sz w:val="20"/>
          <w:szCs w:val="20"/>
        </w:rPr>
        <w:t xml:space="preserve"> Han</w:t>
      </w:r>
    </w:p>
    <w:p w14:paraId="2ADCD785" w14:textId="77777777" w:rsidR="00930124" w:rsidRPr="00DB553D" w:rsidRDefault="00930124" w:rsidP="00930124">
      <w:pPr>
        <w:pStyle w:val="NoSpacing"/>
        <w:rPr>
          <w:rFonts w:ascii="Arial" w:hAnsi="Arial" w:cs="Arial"/>
          <w:sz w:val="20"/>
          <w:szCs w:val="20"/>
        </w:rPr>
      </w:pPr>
      <w:r w:rsidRPr="00DB553D">
        <w:rPr>
          <w:rFonts w:ascii="Arial" w:hAnsi="Arial" w:cs="Arial"/>
          <w:sz w:val="20"/>
          <w:szCs w:val="20"/>
        </w:rPr>
        <w:t>Assistant Professor,</w:t>
      </w:r>
    </w:p>
    <w:p w14:paraId="5EB3B23D" w14:textId="6A841879" w:rsidR="00930124" w:rsidRPr="00DB553D" w:rsidRDefault="00930124" w:rsidP="00930124">
      <w:pPr>
        <w:pStyle w:val="NoSpacing"/>
        <w:rPr>
          <w:rFonts w:ascii="Arial" w:hAnsi="Arial" w:cs="Arial"/>
          <w:sz w:val="20"/>
          <w:szCs w:val="20"/>
        </w:rPr>
      </w:pPr>
      <w:r w:rsidRPr="00DB553D">
        <w:rPr>
          <w:rFonts w:ascii="Arial" w:hAnsi="Arial" w:cs="Arial"/>
          <w:sz w:val="20"/>
          <w:szCs w:val="20"/>
        </w:rPr>
        <w:t>Shanghai Jiao Tong University, China</w:t>
      </w:r>
      <w:r w:rsidRPr="00DB553D">
        <w:rPr>
          <w:rFonts w:ascii="Arial" w:hAnsi="Arial" w:cs="Arial"/>
          <w:sz w:val="20"/>
          <w:szCs w:val="20"/>
        </w:rPr>
        <w:t>.</w:t>
      </w:r>
      <w:bookmarkEnd w:id="0"/>
    </w:p>
    <w:sectPr w:rsidR="00930124" w:rsidRPr="00DB55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1MDQ0MzaxNDC1NDNW0lEKTi0uzszPAykwrAUA19EdniwAAAA="/>
  </w:docVars>
  <w:rsids>
    <w:rsidRoot w:val="007D5F0E"/>
    <w:rsid w:val="002F4E5C"/>
    <w:rsid w:val="006D2BDD"/>
    <w:rsid w:val="00736B91"/>
    <w:rsid w:val="007D5F0E"/>
    <w:rsid w:val="0086724B"/>
    <w:rsid w:val="00930124"/>
    <w:rsid w:val="00B17BEB"/>
    <w:rsid w:val="00DB553D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9605A"/>
  <w15:chartTrackingRefBased/>
  <w15:docId w15:val="{754C9A3E-4A3F-460D-B634-9352D8CF5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01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1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94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642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4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7033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8296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38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49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39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40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976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3091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4869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8</cp:lastModifiedBy>
  <cp:revision>4</cp:revision>
  <dcterms:created xsi:type="dcterms:W3CDTF">2024-12-24T08:06:00Z</dcterms:created>
  <dcterms:modified xsi:type="dcterms:W3CDTF">2025-03-13T06:08:00Z</dcterms:modified>
</cp:coreProperties>
</file>